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521C3" w14:textId="55855284" w:rsidR="00613797" w:rsidRPr="00613797" w:rsidRDefault="00613797" w:rsidP="00613797">
      <w:pPr>
        <w:spacing w:after="0" w:line="240" w:lineRule="auto"/>
        <w:rPr>
          <w:rFonts w:eastAsia="Times New Roman" w:cstheme="minorHAnsi"/>
          <w:b/>
          <w:color w:val="000000" w:themeColor="text1"/>
          <w:sz w:val="24"/>
          <w:szCs w:val="28"/>
          <w:lang w:bidi="ar-SA"/>
        </w:rPr>
      </w:pPr>
      <w:r w:rsidRPr="00613797">
        <w:rPr>
          <w:rFonts w:eastAsia="Times New Roman" w:cstheme="minorHAnsi"/>
          <w:b/>
          <w:color w:val="000000" w:themeColor="text1"/>
          <w:sz w:val="24"/>
          <w:szCs w:val="28"/>
          <w:lang w:bidi="ar-SA"/>
        </w:rPr>
        <w:t>1-As a </w:t>
      </w:r>
      <w:r w:rsidRPr="00613797">
        <w:rPr>
          <w:rFonts w:eastAsia="Times New Roman" w:cstheme="minorHAnsi"/>
          <w:b/>
          <w:iCs/>
          <w:color w:val="000000" w:themeColor="text1"/>
          <w:sz w:val="24"/>
          <w:szCs w:val="28"/>
          <w:lang w:bidi="ar-SA"/>
        </w:rPr>
        <w:t>student</w:t>
      </w:r>
      <w:r w:rsidRPr="00613797">
        <w:rPr>
          <w:rFonts w:eastAsia="Times New Roman" w:cstheme="minorHAnsi"/>
          <w:b/>
          <w:color w:val="000000" w:themeColor="text1"/>
          <w:sz w:val="24"/>
          <w:szCs w:val="28"/>
          <w:lang w:bidi="ar-SA"/>
        </w:rPr>
        <w:t>, I can record online an SQL evaluation, so that the trainer will correct it semi-automatically.</w:t>
      </w:r>
    </w:p>
    <w:p w14:paraId="09C620F9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</w:p>
    <w:p w14:paraId="08672D3C" w14:textId="3485BD91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@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startuml</w:t>
      </w:r>
      <w:proofErr w:type="spellEnd"/>
    </w:p>
    <w:p w14:paraId="793F1BBA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 xml:space="preserve">== 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run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 xml:space="preserve"> 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evaluation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 xml:space="preserve"> ==</w:t>
      </w:r>
      <w:bookmarkStart w:id="0" w:name="_GoBack"/>
      <w:bookmarkEnd w:id="0"/>
    </w:p>
    <w:p w14:paraId="0517B2F9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</w:pPr>
      <w:proofErr w:type="gramStart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participant</w:t>
      </w:r>
      <w:proofErr w:type="gramEnd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 xml:space="preserve"> Browser</w:t>
      </w:r>
    </w:p>
    <w:p w14:paraId="7939AC6E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</w:pPr>
      <w:proofErr w:type="gramStart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participant</w:t>
      </w:r>
      <w:proofErr w:type="gramEnd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 xml:space="preserve"> JS</w:t>
      </w:r>
    </w:p>
    <w:p w14:paraId="3498FE15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</w:pPr>
      <w:proofErr w:type="gramStart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>participant</w:t>
      </w:r>
      <w:proofErr w:type="gramEnd"/>
      <w:r w:rsidRPr="00613797">
        <w:rPr>
          <w:rFonts w:eastAsia="Times New Roman" w:cstheme="minorHAnsi"/>
          <w:color w:val="000000" w:themeColor="text1"/>
          <w:sz w:val="24"/>
          <w:szCs w:val="24"/>
          <w:lang w:val="fr-FR" w:bidi="ar-SA"/>
        </w:rPr>
        <w:t xml:space="preserve"> Server</w:t>
      </w:r>
    </w:p>
    <w:p w14:paraId="6C584ADC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participant DB</w:t>
      </w:r>
    </w:p>
    <w:p w14:paraId="123CD4F5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</w:p>
    <w:p w14:paraId="42C2785F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Browser -&gt; Server: POST evaluation-{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evalId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}</w:t>
      </w:r>
    </w:p>
    <w:p w14:paraId="3990A549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erver -&gt; DB: INSERT INTO sheet ...</w:t>
      </w:r>
    </w:p>
    <w:p w14:paraId="7D21B403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 xml:space="preserve">Server -&gt; DB: SELECT ... FROM 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ql_question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 xml:space="preserve"> WHERE ...</w:t>
      </w:r>
    </w:p>
    <w:p w14:paraId="1103D6C5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erver -&gt; Browser: list of questions</w:t>
      </w:r>
    </w:p>
    <w:p w14:paraId="5B530AD2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JS -&gt; Server: PUT answer-from-{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userId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}-on-{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questionId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}-in-{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evalId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}</w:t>
      </w:r>
    </w:p>
    <w:p w14:paraId="1BD31087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erver -&gt; DB: execute the query in the related DB</w:t>
      </w:r>
    </w:p>
    <w:p w14:paraId="0B2DD6A6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 xml:space="preserve">Server -&gt; DB: update table 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ql_skills.sql_answer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 xml:space="preserve"> with the result\</w:t>
      </w:r>
      <w:proofErr w:type="gram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n(</w:t>
      </w:r>
      <w:proofErr w:type="gram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 xml:space="preserve">requires a trigger on sheet to create the </w:t>
      </w:r>
      <w:proofErr w:type="spellStart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ql_answer</w:t>
      </w:r>
      <w:proofErr w:type="spellEnd"/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)</w:t>
      </w:r>
    </w:p>
    <w:p w14:paraId="78905C58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Server -&gt; JS: 204 if all right</w:t>
      </w:r>
    </w:p>
    <w:p w14:paraId="55338518" w14:textId="77777777" w:rsidR="00613797" w:rsidRPr="00613797" w:rsidRDefault="00613797" w:rsidP="006137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lang w:bidi="ar-SA"/>
        </w:rPr>
      </w:pPr>
      <w:r w:rsidRPr="00613797">
        <w:rPr>
          <w:rFonts w:eastAsia="Times New Roman" w:cstheme="minorHAnsi"/>
          <w:color w:val="000000" w:themeColor="text1"/>
          <w:sz w:val="24"/>
          <w:szCs w:val="24"/>
          <w:lang w:bidi="ar-SA"/>
        </w:rPr>
        <w:t>JS -&gt; Browser: "ok"</w:t>
      </w:r>
    </w:p>
    <w:p w14:paraId="53CF1F93" w14:textId="77777777" w:rsidR="00613797" w:rsidRPr="00613797" w:rsidRDefault="00613797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</w:p>
    <w:p w14:paraId="18FAE157" w14:textId="28B5717A" w:rsidR="00B87B9A" w:rsidRPr="00613797" w:rsidRDefault="00B87B9A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2- As a trainer, I can list my evaluations recently passed by the students, so that I can see or validate their notes.</w:t>
      </w:r>
    </w:p>
    <w:p w14:paraId="471A9CCD" w14:textId="77777777" w:rsidR="00B35A6A" w:rsidRPr="00613797" w:rsidRDefault="00B35A6A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</w:p>
    <w:p w14:paraId="6BA392A8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startuml</w:t>
      </w:r>
      <w:proofErr w:type="spellEnd"/>
    </w:p>
    <w:p w14:paraId="7D3E1EE1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 xml:space="preserve">==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list</w:t>
      </w:r>
      <w:proofErr w:type="spellEnd"/>
      <w:r w:rsidRPr="00613797">
        <w:rPr>
          <w:rFonts w:cstheme="minorHAnsi"/>
          <w:color w:val="000000" w:themeColor="text1"/>
          <w:sz w:val="24"/>
          <w:szCs w:val="24"/>
        </w:rPr>
        <w:t xml:space="preserve">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evalua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</w:rPr>
        <w:t xml:space="preserve"> ==</w:t>
      </w:r>
    </w:p>
    <w:p w14:paraId="533394A6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Browser</w:t>
      </w:r>
    </w:p>
    <w:p w14:paraId="7CDA8855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JS</w:t>
      </w:r>
    </w:p>
    <w:p w14:paraId="66AD1186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Server</w:t>
      </w:r>
    </w:p>
    <w:p w14:paraId="18862A35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DB</w:t>
      </w:r>
    </w:p>
    <w:p w14:paraId="6E0DF5A3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28956BDF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all evaluation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07581505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roup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chedul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nding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omple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592B0D79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list trainer evaluations</w:t>
      </w:r>
    </w:p>
    <w:p w14:paraId="63B0BEAF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0E9036B7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mark completed ==</w:t>
      </w:r>
    </w:p>
    <w:p w14:paraId="4D8FB69D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PU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from-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1D5D7E5A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the query in the related DB</w:t>
      </w:r>
    </w:p>
    <w:p w14:paraId="26C509F4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required trigger to check all copies are corrected or not</w:t>
      </w:r>
    </w:p>
    <w:p w14:paraId="701BA583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4 ok.</w:t>
      </w:r>
    </w:p>
    <w:p w14:paraId="6FA9848E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554F2010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display list of question and notes for corrected copy ==</w:t>
      </w:r>
    </w:p>
    <w:p w14:paraId="578DF5FB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list of question</w:t>
      </w:r>
    </w:p>
    <w:p w14:paraId="7C2274CC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lastRenderedPageBreak/>
        <w:t>Server -&gt; DB: SELECT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quiz_ques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-trainee WHERE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=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e_id</w:t>
      </w:r>
      <w:proofErr w:type="spellEnd"/>
    </w:p>
    <w:p w14:paraId="50E7B569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Browser: corrected copies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witih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all list of question</w:t>
      </w:r>
    </w:p>
    <w:p w14:paraId="64276E5C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57C1AADE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display the average note ==</w:t>
      </w:r>
    </w:p>
    <w:p w14:paraId="3BC4F29F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GET average notes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omple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0D9C8DCA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query to check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oppies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are completed or not</w:t>
      </w:r>
    </w:p>
    <w:p w14:paraId="49F8318F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SELECT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omple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 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...(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required trigger to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keck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copies are corrected or not</w:t>
      </w:r>
    </w:p>
    <w:p w14:paraId="5192171C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calculated average notes</w:t>
      </w:r>
    </w:p>
    <w:p w14:paraId="6C8D770B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0A1CD417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display copies of each student ==</w:t>
      </w:r>
    </w:p>
    <w:p w14:paraId="0F0129D6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er -&gt; Server: GET copies of each studen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roup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3AAEA20D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roup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 ...</w:t>
      </w:r>
    </w:p>
    <w:p w14:paraId="588BA61C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er: list of students with copies</w:t>
      </w:r>
    </w:p>
    <w:p w14:paraId="007074C4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enduml</w:t>
      </w:r>
      <w:proofErr w:type="spellEnd"/>
    </w:p>
    <w:p w14:paraId="1A41E8EA" w14:textId="50D3483A" w:rsidR="00AE5229" w:rsidRPr="00613797" w:rsidRDefault="00AE5229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5486A7E5" w14:textId="5C153CE3" w:rsidR="00B35A6A" w:rsidRPr="00613797" w:rsidRDefault="00B35A6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35CDB458" wp14:editId="05B275D4">
            <wp:extent cx="5943600" cy="3935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7-04 at 08.12.1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29D5" w14:textId="77777777" w:rsidR="00B87B9A" w:rsidRPr="00613797" w:rsidRDefault="00B87B9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39B8B499" w14:textId="40DA85DD" w:rsidR="00920A4F" w:rsidRPr="00613797" w:rsidRDefault="00920A4F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3. As a </w:t>
      </w:r>
      <w:r w:rsidRPr="00613797">
        <w:rPr>
          <w:rStyle w:val="Emphasis"/>
          <w:rFonts w:cstheme="minorHAnsi"/>
          <w:b/>
          <w:iCs w:val="0"/>
          <w:color w:val="000000" w:themeColor="text1"/>
          <w:sz w:val="24"/>
          <w:szCs w:val="24"/>
          <w:lang w:val="en-US"/>
        </w:rPr>
        <w:t>trainer</w:t>
      </w:r>
      <w:r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, I can correct online a student evaluation, so that I am helped by the application.</w:t>
      </w:r>
    </w:p>
    <w:p w14:paraId="4F363F4C" w14:textId="77777777" w:rsidR="00BC03C2" w:rsidRPr="00613797" w:rsidRDefault="00BC03C2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5DAADE15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artuml</w:t>
      </w:r>
      <w:proofErr w:type="spellEnd"/>
    </w:p>
    <w:p w14:paraId="7F16BD97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lastRenderedPageBreak/>
        <w:t>== 3. As a trainer, I can correct online a student evaluation, so that I am helped by the application. ==</w:t>
      </w:r>
    </w:p>
    <w:p w14:paraId="267454A0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1 The complete set of questions is displayed ==</w:t>
      </w:r>
    </w:p>
    <w:p w14:paraId="57DF40E3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Browser</w:t>
      </w:r>
    </w:p>
    <w:p w14:paraId="2AC9183C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JS</w:t>
      </w:r>
    </w:p>
    <w:p w14:paraId="7FB3927B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Server</w:t>
      </w:r>
    </w:p>
    <w:p w14:paraId="27076CF9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DB</w:t>
      </w:r>
    </w:p>
    <w:p w14:paraId="62EC62B3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2193497E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all questions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2A771FCC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{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*}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ques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370B915A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list trainer questions</w:t>
      </w:r>
    </w:p>
    <w:p w14:paraId="51D40508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4DD1EDDB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4 If the class evaluation is not completed, I can validate or invalidate any question in the student copy, or I can delay its correction. ==</w:t>
      </w:r>
    </w:p>
    <w:p w14:paraId="099EBE42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GET copy of evaluation</w:t>
      </w:r>
    </w:p>
    <w:p w14:paraId="29F59955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{*} FROM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a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...</w:t>
      </w:r>
      <w:proofErr w:type="gramEnd"/>
    </w:p>
    <w:p w14:paraId="4E0823ED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GET results of query</w:t>
      </w:r>
    </w:p>
    <w:p w14:paraId="295710F8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Display query results</w:t>
      </w:r>
    </w:p>
    <w:p w14:paraId="0C32B3B8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PU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from-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1025411C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the query in the related DB</w:t>
      </w:r>
    </w:p>
    <w:p w14:paraId="003F898C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required trigger to check all copies are corrected or not</w:t>
      </w:r>
    </w:p>
    <w:p w14:paraId="208C6015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4 ok or transaction complete</w:t>
      </w:r>
    </w:p>
    <w:p w14:paraId="444EBD27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1BBB59E3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5 When I validate or invalidate a question, or delay its correction, the change is immediately recorded (if I reload the page, its state remains the same). ==</w:t>
      </w:r>
    </w:p>
    <w:p w14:paraId="7D740F56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PUT a question status as {validate}-{invalidate}-{delay}</w:t>
      </w:r>
    </w:p>
    <w:p w14:paraId="687D4715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UPDATE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quiz_ques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iz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; SELECT FROM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evalua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 WHERE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roup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{</w:t>
      </w:r>
      <w:proofErr w:type="spellStart"/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iz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..</w:t>
      </w:r>
    </w:p>
    <w:p w14:paraId="291CDFC0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GET results of the query</w:t>
      </w:r>
    </w:p>
    <w:p w14:paraId="53C08A89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-&gt; Browser: display question status</w:t>
      </w:r>
    </w:p>
    <w:p w14:paraId="1C8F960B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4 or ok</w:t>
      </w:r>
    </w:p>
    <w:p w14:paraId="4B7BE987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6BBACF76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8B5BF86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6 The application shows if an answer is considered correct by the application and by myself ==</w:t>
      </w:r>
    </w:p>
    <w:p w14:paraId="6F8179FA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GET correct answer</w:t>
      </w:r>
    </w:p>
    <w:p w14:paraId="5531673A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SELECT answer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answer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e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a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6351FC34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DB-&gt; Server: return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resutls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of query</w:t>
      </w:r>
    </w:p>
    <w:p w14:paraId="5B453274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display correct answer</w:t>
      </w:r>
    </w:p>
    <w:p w14:paraId="08AD64A2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4 or ok</w:t>
      </w:r>
    </w:p>
    <w:p w14:paraId="7EFA622E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66957BEA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8 The application displays the total student note, according to the correctness rule above ==</w:t>
      </w:r>
    </w:p>
    <w:p w14:paraId="0FBFADEE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lastRenderedPageBreak/>
        <w:t>JS -&gt; Server: GET total student note according to the correctness</w:t>
      </w:r>
    </w:p>
    <w:p w14:paraId="478048D8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SUM(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ive_correct_resul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)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ql_answer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e_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+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{evaluation}</w:t>
      </w:r>
    </w:p>
    <w:p w14:paraId="1F7767F4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-&gt; Server: return results to server</w:t>
      </w:r>
    </w:p>
    <w:p w14:paraId="42DBBB2E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calculated total notes</w:t>
      </w:r>
    </w:p>
    <w:p w14:paraId="02A8AEC1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Browser: Display total notes computed</w:t>
      </w:r>
    </w:p>
    <w:p w14:paraId="1C44C9D4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15FF87D6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9 The student copy is marked as completed when and only when I have completed all of its questions ==</w:t>
      </w:r>
    </w:p>
    <w:p w14:paraId="070AE19B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PU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from-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477DA803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the query in the related DB</w:t>
      </w:r>
    </w:p>
    <w:p w14:paraId="3AA3577A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the required trigger to check if all copies are corrected or not</w:t>
      </w:r>
    </w:p>
    <w:p w14:paraId="275FBBBD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return 204 if ok else the necessary error code</w:t>
      </w:r>
    </w:p>
    <w:p w14:paraId="1EB20207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2E047B25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3.10 A click on a question displays the page correcting this question, all students included (see next feature) ==</w:t>
      </w:r>
    </w:p>
    <w:p w14:paraId="7CF5018C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swer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-&gt; Server: GET copies of questions for each studen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roup_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{</w:t>
      </w:r>
      <w:proofErr w:type="spellStart"/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a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e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5E494028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group_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+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a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+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+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rainee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valution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HERE ...</w:t>
      </w:r>
    </w:p>
    <w:p w14:paraId="3B2F38BD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Return results of the query</w:t>
      </w:r>
    </w:p>
    <w:p w14:paraId="3380833B" w14:textId="4E464CFB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list of questions for each student</w:t>
      </w:r>
    </w:p>
    <w:p w14:paraId="7A0408D4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6437450C" w14:textId="77777777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Please this is subject to your changes where necessary. thanks ==</w:t>
      </w:r>
    </w:p>
    <w:p w14:paraId="16EDEE45" w14:textId="3760DCAA" w:rsidR="00920A4F" w:rsidRPr="00613797" w:rsidRDefault="00920A4F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nduml</w:t>
      </w:r>
      <w:proofErr w:type="spellEnd"/>
    </w:p>
    <w:p w14:paraId="19FE308A" w14:textId="7A8A7B88" w:rsidR="00920A4F" w:rsidRPr="00613797" w:rsidRDefault="00B35A6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504E111A" wp14:editId="5A5D7965">
            <wp:extent cx="5943600" cy="27832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07-04 at 08.13.19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20106" w14:textId="1567D3C3" w:rsidR="00B35A6A" w:rsidRPr="00613797" w:rsidRDefault="00B35A6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noProof/>
          <w:color w:val="000000" w:themeColor="text1"/>
          <w:sz w:val="24"/>
          <w:szCs w:val="24"/>
          <w:lang w:val="en-US"/>
        </w:rPr>
        <w:lastRenderedPageBreak/>
        <w:drawing>
          <wp:inline distT="0" distB="0" distL="0" distR="0" wp14:anchorId="357FF583" wp14:editId="12DBCD83">
            <wp:extent cx="5943600" cy="29114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7-04 at 08.13.5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3AA05" w14:textId="77777777" w:rsidR="00B35A6A" w:rsidRPr="00613797" w:rsidRDefault="00B35A6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23623AFF" w14:textId="5740DEE1" w:rsidR="00B46FB2" w:rsidRPr="00613797" w:rsidRDefault="00B87B9A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4-</w:t>
      </w:r>
      <w:r w:rsidR="00811D89"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As a </w:t>
      </w:r>
      <w:r w:rsidR="00811D89" w:rsidRPr="00613797">
        <w:rPr>
          <w:rStyle w:val="Emphasis"/>
          <w:rFonts w:cstheme="minorHAnsi"/>
          <w:b/>
          <w:color w:val="000000" w:themeColor="text1"/>
          <w:sz w:val="24"/>
          <w:szCs w:val="24"/>
          <w:lang w:val="en-US"/>
        </w:rPr>
        <w:t>trainer</w:t>
      </w:r>
      <w:r w:rsidR="00811D89"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, I can correct online a question, all students included, in order to be equitable for all students and concentrated on the question.</w:t>
      </w:r>
    </w:p>
    <w:p w14:paraId="71111941" w14:textId="3802D5E3" w:rsidR="00811D89" w:rsidRPr="00613797" w:rsidRDefault="00811D89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182BCBA6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startuml</w:t>
      </w:r>
      <w:proofErr w:type="spellEnd"/>
    </w:p>
    <w:p w14:paraId="633069EE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 xml:space="preserve">==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sign</w:t>
      </w:r>
      <w:proofErr w:type="spellEnd"/>
      <w:r w:rsidRPr="00613797">
        <w:rPr>
          <w:rFonts w:cstheme="minorHAnsi"/>
          <w:color w:val="000000" w:themeColor="text1"/>
          <w:sz w:val="24"/>
          <w:szCs w:val="24"/>
        </w:rPr>
        <w:t xml:space="preserve"> up ==</w:t>
      </w:r>
    </w:p>
    <w:p w14:paraId="535CCC5E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Browser</w:t>
      </w:r>
    </w:p>
    <w:p w14:paraId="2A19041F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JS</w:t>
      </w:r>
    </w:p>
    <w:p w14:paraId="1CBFE82A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Server</w:t>
      </w:r>
    </w:p>
    <w:p w14:paraId="093A5101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DB</w:t>
      </w:r>
    </w:p>
    <w:p w14:paraId="1D423A41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10C18D82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All the Questions ===</w:t>
      </w:r>
    </w:p>
    <w:p w14:paraId="6C5E690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all the questions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7CF0F3BB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_name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_type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 from question </w:t>
      </w:r>
    </w:p>
    <w:p w14:paraId="42C34F3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DB -&gt; 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: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Fetches the list of questions</w:t>
      </w:r>
    </w:p>
    <w:p w14:paraId="59C385D7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Browser: Displays the list of questions </w:t>
      </w:r>
    </w:p>
    <w:p w14:paraId="3CF2692A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3AB944DA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Answers for the Question ===</w:t>
      </w:r>
    </w:p>
    <w:p w14:paraId="70933BCE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all the answers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5B6A3B28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_answer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 from answers</w:t>
      </w:r>
    </w:p>
    <w:p w14:paraId="156C47F9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DB -&gt; 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: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Fetches the list of valid Answers</w:t>
      </w:r>
    </w:p>
    <w:p w14:paraId="7611D825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Displays list of valid answers for the question</w:t>
      </w:r>
    </w:p>
    <w:p w14:paraId="259E0897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3ABC5A27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Sheet and student mapping ==</w:t>
      </w:r>
    </w:p>
    <w:p w14:paraId="66DB6714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sheets for the studen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ud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 </w:t>
      </w:r>
    </w:p>
    <w:p w14:paraId="0A0E4D1A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heet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ud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}-{result} from sheet where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ud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=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ud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61B081F6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DB -&gt; 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: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Fetches the sheet with name answer and result.</w:t>
      </w:r>
    </w:p>
    <w:p w14:paraId="4B7697F4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Displays the sheet with name answer and result.</w:t>
      </w:r>
    </w:p>
    <w:p w14:paraId="1FB04076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47A5BA05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Validate or Invalidate ==</w:t>
      </w:r>
    </w:p>
    <w:p w14:paraId="3BDE32C6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PUT sheet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heet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_flag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=SET/RESET}</w:t>
      </w:r>
    </w:p>
    <w:p w14:paraId="564EB16B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UPDATE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heet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question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_flag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with the details</w:t>
      </w:r>
    </w:p>
    <w:p w14:paraId="23F92765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store the data</w:t>
      </w:r>
    </w:p>
    <w:p w14:paraId="28691925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Returns Updated sheet</w:t>
      </w:r>
    </w:p>
    <w:p w14:paraId="62F676E8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Returns updated sheet</w:t>
      </w:r>
    </w:p>
    <w:p w14:paraId="3536D932" w14:textId="42F91A53" w:rsidR="000E1E07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nduml</w:t>
      </w:r>
      <w:proofErr w:type="spellEnd"/>
    </w:p>
    <w:p w14:paraId="6973C5E1" w14:textId="5E01B253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022307C7" wp14:editId="18873C19">
            <wp:extent cx="5943600" cy="45231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8-07-04 at 08.37.15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5E536" w14:textId="0961E2E4" w:rsidR="000E1E07" w:rsidRPr="00613797" w:rsidRDefault="000E1E07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 xml:space="preserve">5- </w:t>
      </w:r>
      <w:r w:rsidR="0048768E"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As a </w:t>
      </w:r>
      <w:r w:rsidR="0048768E" w:rsidRPr="00613797">
        <w:rPr>
          <w:rStyle w:val="Emphasis"/>
          <w:rFonts w:cstheme="minorHAnsi"/>
          <w:b/>
          <w:color w:val="000000" w:themeColor="text1"/>
          <w:sz w:val="24"/>
          <w:szCs w:val="24"/>
          <w:lang w:val="en-US"/>
        </w:rPr>
        <w:t>student</w:t>
      </w:r>
      <w:r w:rsidR="0048768E"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, I can ask to join a class, so that I can access its evaluations.</w:t>
      </w:r>
    </w:p>
    <w:p w14:paraId="0B49E8A6" w14:textId="77777777" w:rsidR="003B1B5A" w:rsidRPr="00613797" w:rsidRDefault="003B1B5A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4CD9101B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startuml</w:t>
      </w:r>
      <w:proofErr w:type="spellEnd"/>
    </w:p>
    <w:p w14:paraId="3E4BC04A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 xml:space="preserve">==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sign</w:t>
      </w:r>
      <w:proofErr w:type="spellEnd"/>
      <w:r w:rsidRPr="00613797">
        <w:rPr>
          <w:rFonts w:cstheme="minorHAnsi"/>
          <w:color w:val="000000" w:themeColor="text1"/>
          <w:sz w:val="24"/>
          <w:szCs w:val="24"/>
        </w:rPr>
        <w:t xml:space="preserve"> up ==</w:t>
      </w:r>
    </w:p>
    <w:p w14:paraId="7B1CA09C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Browser</w:t>
      </w:r>
    </w:p>
    <w:p w14:paraId="144A76B0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JS</w:t>
      </w:r>
    </w:p>
    <w:p w14:paraId="07B7F4B7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Server</w:t>
      </w:r>
    </w:p>
    <w:p w14:paraId="3733BB7D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DB</w:t>
      </w:r>
    </w:p>
    <w:p w14:paraId="56AC8E4A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34DB8B98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PUT /signup</w:t>
      </w:r>
    </w:p>
    <w:p w14:paraId="65871079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INSERT INTO STUDENTS</w:t>
      </w:r>
    </w:p>
    <w:p w14:paraId="098FCC06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lastRenderedPageBreak/>
        <w:t>Server -&gt; JS: 200 ok</w:t>
      </w:r>
    </w:p>
    <w:p w14:paraId="6C92C264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553869B7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03C8731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student login ==</w:t>
      </w:r>
    </w:p>
    <w:p w14:paraId="5D1B4A5A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B0039BB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POST /login</w:t>
      </w:r>
    </w:p>
    <w:p w14:paraId="52B3AF5F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* FROM STUDENTS WHERE ID=? AND PASSWORD=?</w:t>
      </w:r>
    </w:p>
    <w:p w14:paraId="525BB3D7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0 ok</w:t>
      </w:r>
    </w:p>
    <w:p w14:paraId="230F2143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Browser: give access</w:t>
      </w:r>
    </w:p>
    <w:p w14:paraId="167BDF3C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292FB6BF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request to join a class ==</w:t>
      </w:r>
    </w:p>
    <w:p w14:paraId="26828ED6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9AE6C39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337AC7A9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PUT /joining</w:t>
      </w:r>
    </w:p>
    <w:p w14:paraId="084A691A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INSERT INTO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joiningrequests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a student id</w:t>
      </w:r>
    </w:p>
    <w:p w14:paraId="29AEC198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Browser: 203 Created 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request</w:t>
      </w:r>
      <w:proofErr w:type="gramEnd"/>
    </w:p>
    <w:p w14:paraId="3045B212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CCD2BCF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send an e-mail to the student with token ==</w:t>
      </w:r>
    </w:p>
    <w:p w14:paraId="6616AB25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0EB08987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SELECT token,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udent_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id,student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_email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FROM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joiningrequests,studen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tables  WHERE ...</w:t>
      </w:r>
    </w:p>
    <w:p w14:paraId="2598C6C7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Token and other information</w:t>
      </w:r>
    </w:p>
    <w:p w14:paraId="710E85C0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Browser: send student </w:t>
      </w:r>
      <w:proofErr w:type="spellStart"/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a</w:t>
      </w:r>
      <w:proofErr w:type="spellEnd"/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email with token</w:t>
      </w:r>
    </w:p>
    <w:p w14:paraId="552DFF33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60A42975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student accepts the request ==</w:t>
      </w:r>
    </w:p>
    <w:p w14:paraId="14D756DB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242BD1DF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POST /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acceptingrequest</w:t>
      </w:r>
      <w:proofErr w:type="spellEnd"/>
    </w:p>
    <w:p w14:paraId="401F2856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DB: update table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tokenAcceptance</w:t>
      </w:r>
      <w:proofErr w:type="spellEnd"/>
    </w:p>
    <w:p w14:paraId="065B3A4C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check the variable TRUE/FALSE</w:t>
      </w:r>
    </w:p>
    <w:p w14:paraId="74D81AEC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0/400</w:t>
      </w:r>
    </w:p>
    <w:p w14:paraId="218DBB1C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Browser: "ok"</w:t>
      </w:r>
    </w:p>
    <w:p w14:paraId="554FDFE3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744CE293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449D1CCF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student is able to check his classes ==</w:t>
      </w:r>
    </w:p>
    <w:p w14:paraId="5A671155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3F10C571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GET class -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udent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0173588C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the query in the related DB</w:t>
      </w:r>
    </w:p>
    <w:p w14:paraId="411893D4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204 if all right</w:t>
      </w:r>
    </w:p>
    <w:p w14:paraId="66EC02DB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Browser: "ok" return classes for students</w:t>
      </w:r>
    </w:p>
    <w:p w14:paraId="073684DF" w14:textId="1AB77DEC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</w:rPr>
        <w:t>enduml</w:t>
      </w:r>
      <w:proofErr w:type="spellEnd"/>
    </w:p>
    <w:p w14:paraId="0C668753" w14:textId="00E3ACB8" w:rsidR="0097320F" w:rsidRPr="00613797" w:rsidRDefault="00B35A6A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BCC25F8" wp14:editId="77CCEB84">
            <wp:extent cx="5943600" cy="34982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7-04 at 08.18.56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3797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3965CD56" wp14:editId="5D19F138">
            <wp:extent cx="5943600" cy="21107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07-04 at 08.19.0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6BB13" w14:textId="77777777" w:rsidR="008336EC" w:rsidRPr="00613797" w:rsidRDefault="008336EC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</w:p>
    <w:p w14:paraId="73168215" w14:textId="5569E1C2" w:rsidR="00280A17" w:rsidRPr="00613797" w:rsidRDefault="0097320F" w:rsidP="00B35A6A">
      <w:pPr>
        <w:pStyle w:val="NoSpacing"/>
        <w:rPr>
          <w:rFonts w:cstheme="minorHAnsi"/>
          <w:b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 xml:space="preserve">6- </w:t>
      </w:r>
      <w:r w:rsidR="00280A17"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. As a </w:t>
      </w:r>
      <w:r w:rsidR="00280A17" w:rsidRPr="00613797">
        <w:rPr>
          <w:rStyle w:val="Emphasis"/>
          <w:rFonts w:cstheme="minorHAnsi"/>
          <w:b/>
          <w:color w:val="000000" w:themeColor="text1"/>
          <w:sz w:val="24"/>
          <w:szCs w:val="24"/>
          <w:lang w:val="en-US"/>
        </w:rPr>
        <w:t>trainer</w:t>
      </w:r>
      <w:r w:rsidR="00280A17" w:rsidRPr="00613797">
        <w:rPr>
          <w:rFonts w:cstheme="minorHAnsi"/>
          <w:b/>
          <w:color w:val="000000" w:themeColor="text1"/>
          <w:sz w:val="24"/>
          <w:szCs w:val="24"/>
          <w:lang w:val="en-US"/>
        </w:rPr>
        <w:t>, I can validate for a class the requests to be a member of it, so that they are controlled.</w:t>
      </w:r>
    </w:p>
    <w:p w14:paraId="57CA4845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startuml</w:t>
      </w:r>
      <w:proofErr w:type="spellEnd"/>
    </w:p>
    <w:p w14:paraId="06436F63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Get list of validated members ==</w:t>
      </w:r>
    </w:p>
    <w:p w14:paraId="6414E727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Browser</w:t>
      </w:r>
    </w:p>
    <w:p w14:paraId="10F4BA3B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JS</w:t>
      </w:r>
    </w:p>
    <w:p w14:paraId="179934F7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proofErr w:type="gramStart"/>
      <w:r w:rsidRPr="00613797">
        <w:rPr>
          <w:rFonts w:cstheme="minorHAnsi"/>
          <w:color w:val="000000" w:themeColor="text1"/>
          <w:sz w:val="24"/>
          <w:szCs w:val="24"/>
        </w:rPr>
        <w:t>participant</w:t>
      </w:r>
      <w:proofErr w:type="gramEnd"/>
      <w:r w:rsidRPr="00613797">
        <w:rPr>
          <w:rFonts w:cstheme="minorHAnsi"/>
          <w:color w:val="000000" w:themeColor="text1"/>
          <w:sz w:val="24"/>
          <w:szCs w:val="24"/>
        </w:rPr>
        <w:t xml:space="preserve"> Server</w:t>
      </w:r>
    </w:p>
    <w:p w14:paraId="6B919ECD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participant DB</w:t>
      </w:r>
    </w:p>
    <w:p w14:paraId="4C860BB8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4D7C6563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GET list of validated members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-{</w:t>
      </w:r>
      <w:proofErr w:type="spellStart"/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member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as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384A751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first_name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last_name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email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ed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 FROM user WHERE ...</w:t>
      </w:r>
    </w:p>
    <w:p w14:paraId="1B7B8D77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Fetches the list of members</w:t>
      </w:r>
    </w:p>
    <w:p w14:paraId="6DEEBCF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lastRenderedPageBreak/>
        <w:t>Server -&gt; Browser: Displays list of members</w:t>
      </w:r>
    </w:p>
    <w:p w14:paraId="7AD4F692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570435F3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validated, invalidated and pending requests have an associated style ==</w:t>
      </w:r>
    </w:p>
    <w:p w14:paraId="57968F4E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JS -&gt; Server: GET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olours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 at user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46048FFB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SELECT * FROM user WHERE ...</w:t>
      </w:r>
    </w:p>
    <w:p w14:paraId="3814788F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DB -&gt; Server: show all members validated, invalidated, or </w:t>
      </w:r>
      <w:proofErr w:type="gram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pending(</w:t>
      </w:r>
      <w:proofErr w:type="gram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requires trigger to check status)</w:t>
      </w:r>
    </w:p>
    <w:p w14:paraId="0461E0C4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Server -&gt; JS: list of members with 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colours</w:t>
      </w:r>
      <w:proofErr w:type="spellEnd"/>
    </w:p>
    <w:p w14:paraId="39F87860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0C2EC50F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validate or invalidate or postpone request to join group ==</w:t>
      </w:r>
    </w:p>
    <w:p w14:paraId="794A7D2E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Browser -&gt; Server: POST user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39B13869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SELECT {user-id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ion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 FROM user WHERE ...</w:t>
      </w:r>
    </w:p>
    <w:p w14:paraId="5ECDE0CB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Browser: Action performed</w:t>
      </w:r>
    </w:p>
    <w:p w14:paraId="1B35C4F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Action has been completed</w:t>
      </w:r>
    </w:p>
    <w:p w14:paraId="78D2A6F9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445C9DD6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Validation recorded ==</w:t>
      </w:r>
    </w:p>
    <w:p w14:paraId="301FEC7E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JS -&gt; Server: PUT user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ion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</w:t>
      </w:r>
    </w:p>
    <w:p w14:paraId="53C057C4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UPDATE user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user_id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-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ion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 with system time ...</w:t>
      </w:r>
    </w:p>
    <w:p w14:paraId="14F3EAA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Browser: {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validation_at</w:t>
      </w:r>
      <w:proofErr w:type="spellEnd"/>
      <w:r w:rsidRPr="00613797">
        <w:rPr>
          <w:rFonts w:cstheme="minorHAnsi"/>
          <w:color w:val="000000" w:themeColor="text1"/>
          <w:sz w:val="24"/>
          <w:szCs w:val="24"/>
          <w:lang w:val="en-US"/>
        </w:rPr>
        <w:t>} show time</w:t>
      </w:r>
    </w:p>
    <w:p w14:paraId="6C7E949C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Browser: Shows the validated time</w:t>
      </w:r>
    </w:p>
    <w:p w14:paraId="4F18137D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69B09520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</w:p>
    <w:p w14:paraId="3655C9FD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== close class ==</w:t>
      </w:r>
    </w:p>
    <w:p w14:paraId="1432AED4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 xml:space="preserve">JS -&gt; Server: DELETE user </w:t>
      </w:r>
    </w:p>
    <w:p w14:paraId="7769AC2A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DB: execute query to check class is open or not</w:t>
      </w:r>
    </w:p>
    <w:p w14:paraId="2BFECD75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DB -&gt; Server: Returns time status</w:t>
      </w:r>
    </w:p>
    <w:p w14:paraId="691CC144" w14:textId="77777777" w:rsidR="008336EC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  <w:lang w:val="en-US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Server -&gt; JS: Display message relatively</w:t>
      </w:r>
    </w:p>
    <w:p w14:paraId="58F0C223" w14:textId="0F2F3DA6" w:rsidR="0097320F" w:rsidRPr="00613797" w:rsidRDefault="008336EC" w:rsidP="008336EC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color w:val="000000" w:themeColor="text1"/>
          <w:sz w:val="24"/>
          <w:szCs w:val="24"/>
          <w:lang w:val="en-US"/>
        </w:rPr>
        <w:t>@</w:t>
      </w:r>
      <w:proofErr w:type="spellStart"/>
      <w:r w:rsidRPr="00613797">
        <w:rPr>
          <w:rFonts w:cstheme="minorHAnsi"/>
          <w:color w:val="000000" w:themeColor="text1"/>
          <w:sz w:val="24"/>
          <w:szCs w:val="24"/>
          <w:lang w:val="en-US"/>
        </w:rPr>
        <w:t>enduml</w:t>
      </w:r>
      <w:proofErr w:type="spellEnd"/>
    </w:p>
    <w:p w14:paraId="189FD071" w14:textId="77777777" w:rsidR="000E1E07" w:rsidRPr="00613797" w:rsidRDefault="000E1E0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2C802C75" w14:textId="5D3704BC" w:rsidR="007762DE" w:rsidRPr="00613797" w:rsidRDefault="008336EC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  <w:r w:rsidRPr="00613797">
        <w:rPr>
          <w:rFonts w:cstheme="minorHAns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60F4B208" wp14:editId="6B6FB933">
            <wp:extent cx="5943600" cy="10509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07-04 at 08.31.56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3797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22BD7FE8" wp14:editId="581915E5">
            <wp:extent cx="5943600" cy="4025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8-07-04 at 08.31.48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A085" w14:textId="77777777" w:rsidR="00FB46B9" w:rsidRPr="00613797" w:rsidRDefault="00FB46B9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311E1822" w14:textId="77777777" w:rsidR="003B1D5B" w:rsidRPr="00613797" w:rsidRDefault="003B1D5B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p w14:paraId="4F5ED0AF" w14:textId="77777777" w:rsidR="002B1C47" w:rsidRPr="00613797" w:rsidRDefault="002B1C47" w:rsidP="00B35A6A">
      <w:pPr>
        <w:pStyle w:val="NoSpacing"/>
        <w:rPr>
          <w:rFonts w:cstheme="minorHAnsi"/>
          <w:color w:val="000000" w:themeColor="text1"/>
          <w:sz w:val="24"/>
          <w:szCs w:val="24"/>
        </w:rPr>
      </w:pPr>
    </w:p>
    <w:sectPr w:rsidR="002B1C47" w:rsidRPr="006137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A72E4"/>
    <w:multiLevelType w:val="hybridMultilevel"/>
    <w:tmpl w:val="EFC4FB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jYyMTO3MDS0sDBX0lEKTi0uzszPAykwrAUAbq2qYCwAAAA="/>
  </w:docVars>
  <w:rsids>
    <w:rsidRoot w:val="00811D89"/>
    <w:rsid w:val="00003248"/>
    <w:rsid w:val="00022449"/>
    <w:rsid w:val="000621D9"/>
    <w:rsid w:val="000743A9"/>
    <w:rsid w:val="00091302"/>
    <w:rsid w:val="000C572F"/>
    <w:rsid w:val="000E1E07"/>
    <w:rsid w:val="000F7FEF"/>
    <w:rsid w:val="001124A6"/>
    <w:rsid w:val="001237CC"/>
    <w:rsid w:val="00124375"/>
    <w:rsid w:val="00124FD5"/>
    <w:rsid w:val="001526C6"/>
    <w:rsid w:val="00193824"/>
    <w:rsid w:val="00194AAB"/>
    <w:rsid w:val="001B231B"/>
    <w:rsid w:val="001B7BB6"/>
    <w:rsid w:val="001C076F"/>
    <w:rsid w:val="001C1A83"/>
    <w:rsid w:val="001C6650"/>
    <w:rsid w:val="001E57E6"/>
    <w:rsid w:val="001F1013"/>
    <w:rsid w:val="001F783F"/>
    <w:rsid w:val="00217C9D"/>
    <w:rsid w:val="00225E52"/>
    <w:rsid w:val="00231859"/>
    <w:rsid w:val="00235C69"/>
    <w:rsid w:val="00280A17"/>
    <w:rsid w:val="002A4B8F"/>
    <w:rsid w:val="002B1C47"/>
    <w:rsid w:val="002C5945"/>
    <w:rsid w:val="002C59B3"/>
    <w:rsid w:val="002E7247"/>
    <w:rsid w:val="00302C59"/>
    <w:rsid w:val="00314835"/>
    <w:rsid w:val="0033660F"/>
    <w:rsid w:val="00342740"/>
    <w:rsid w:val="00344F21"/>
    <w:rsid w:val="00352C99"/>
    <w:rsid w:val="0037573A"/>
    <w:rsid w:val="00391C34"/>
    <w:rsid w:val="00393188"/>
    <w:rsid w:val="00394388"/>
    <w:rsid w:val="003973E8"/>
    <w:rsid w:val="003A064A"/>
    <w:rsid w:val="003A3EDC"/>
    <w:rsid w:val="003A79E3"/>
    <w:rsid w:val="003B1B5A"/>
    <w:rsid w:val="003B1D5B"/>
    <w:rsid w:val="003C5A23"/>
    <w:rsid w:val="003F6D96"/>
    <w:rsid w:val="003F72D8"/>
    <w:rsid w:val="004076AA"/>
    <w:rsid w:val="0044157C"/>
    <w:rsid w:val="00442460"/>
    <w:rsid w:val="004467EC"/>
    <w:rsid w:val="00451880"/>
    <w:rsid w:val="00455C71"/>
    <w:rsid w:val="004655B1"/>
    <w:rsid w:val="004727EC"/>
    <w:rsid w:val="00480213"/>
    <w:rsid w:val="0048768E"/>
    <w:rsid w:val="004C18E1"/>
    <w:rsid w:val="004C7720"/>
    <w:rsid w:val="004D1278"/>
    <w:rsid w:val="004D7275"/>
    <w:rsid w:val="00501D5D"/>
    <w:rsid w:val="00502229"/>
    <w:rsid w:val="00507E07"/>
    <w:rsid w:val="00507FB0"/>
    <w:rsid w:val="005204D1"/>
    <w:rsid w:val="005251F1"/>
    <w:rsid w:val="005401FB"/>
    <w:rsid w:val="00544253"/>
    <w:rsid w:val="005475D8"/>
    <w:rsid w:val="005517A0"/>
    <w:rsid w:val="00551E72"/>
    <w:rsid w:val="00556FC2"/>
    <w:rsid w:val="005835D5"/>
    <w:rsid w:val="0058429C"/>
    <w:rsid w:val="005D3FCD"/>
    <w:rsid w:val="005E4D64"/>
    <w:rsid w:val="00612BA2"/>
    <w:rsid w:val="00613797"/>
    <w:rsid w:val="006635FC"/>
    <w:rsid w:val="0066545C"/>
    <w:rsid w:val="00691C5C"/>
    <w:rsid w:val="00696A7C"/>
    <w:rsid w:val="006B7CC1"/>
    <w:rsid w:val="006C16B9"/>
    <w:rsid w:val="006D2042"/>
    <w:rsid w:val="00711845"/>
    <w:rsid w:val="00714F81"/>
    <w:rsid w:val="00716263"/>
    <w:rsid w:val="00716519"/>
    <w:rsid w:val="007249D8"/>
    <w:rsid w:val="00735589"/>
    <w:rsid w:val="00763C3A"/>
    <w:rsid w:val="00770550"/>
    <w:rsid w:val="007762DE"/>
    <w:rsid w:val="007C0655"/>
    <w:rsid w:val="007F7C0E"/>
    <w:rsid w:val="00801925"/>
    <w:rsid w:val="00811D89"/>
    <w:rsid w:val="008336EC"/>
    <w:rsid w:val="00851874"/>
    <w:rsid w:val="00856E6C"/>
    <w:rsid w:val="008571F4"/>
    <w:rsid w:val="00862EC9"/>
    <w:rsid w:val="008803CA"/>
    <w:rsid w:val="008C7AA9"/>
    <w:rsid w:val="008E3935"/>
    <w:rsid w:val="0091401A"/>
    <w:rsid w:val="00914793"/>
    <w:rsid w:val="00920A4F"/>
    <w:rsid w:val="009230C4"/>
    <w:rsid w:val="009310BF"/>
    <w:rsid w:val="0094315F"/>
    <w:rsid w:val="009520DD"/>
    <w:rsid w:val="00953A4B"/>
    <w:rsid w:val="0097320F"/>
    <w:rsid w:val="00976998"/>
    <w:rsid w:val="00984B77"/>
    <w:rsid w:val="00985BBD"/>
    <w:rsid w:val="009A4DE4"/>
    <w:rsid w:val="009A5F25"/>
    <w:rsid w:val="009B4217"/>
    <w:rsid w:val="009D232C"/>
    <w:rsid w:val="00A033A0"/>
    <w:rsid w:val="00A14DFE"/>
    <w:rsid w:val="00A1567D"/>
    <w:rsid w:val="00A1727B"/>
    <w:rsid w:val="00A247C2"/>
    <w:rsid w:val="00A50D7B"/>
    <w:rsid w:val="00A577B8"/>
    <w:rsid w:val="00A623AB"/>
    <w:rsid w:val="00A75C1E"/>
    <w:rsid w:val="00A810D4"/>
    <w:rsid w:val="00AB577D"/>
    <w:rsid w:val="00AB7BDD"/>
    <w:rsid w:val="00AD424A"/>
    <w:rsid w:val="00AE0EC6"/>
    <w:rsid w:val="00AE5229"/>
    <w:rsid w:val="00B25D63"/>
    <w:rsid w:val="00B30D03"/>
    <w:rsid w:val="00B32BB6"/>
    <w:rsid w:val="00B35A6A"/>
    <w:rsid w:val="00B46FB2"/>
    <w:rsid w:val="00B62457"/>
    <w:rsid w:val="00B66713"/>
    <w:rsid w:val="00B87B9A"/>
    <w:rsid w:val="00B93862"/>
    <w:rsid w:val="00BA20FD"/>
    <w:rsid w:val="00BA362A"/>
    <w:rsid w:val="00BA425E"/>
    <w:rsid w:val="00BB1E58"/>
    <w:rsid w:val="00BC03C2"/>
    <w:rsid w:val="00BC4A21"/>
    <w:rsid w:val="00BC61A1"/>
    <w:rsid w:val="00C1647D"/>
    <w:rsid w:val="00C16ED7"/>
    <w:rsid w:val="00C242E6"/>
    <w:rsid w:val="00C24B83"/>
    <w:rsid w:val="00C61263"/>
    <w:rsid w:val="00C67978"/>
    <w:rsid w:val="00C72217"/>
    <w:rsid w:val="00C96837"/>
    <w:rsid w:val="00CB575A"/>
    <w:rsid w:val="00CD4744"/>
    <w:rsid w:val="00CE68C6"/>
    <w:rsid w:val="00CF4F88"/>
    <w:rsid w:val="00D35CB3"/>
    <w:rsid w:val="00D52B02"/>
    <w:rsid w:val="00D61867"/>
    <w:rsid w:val="00D85499"/>
    <w:rsid w:val="00D97471"/>
    <w:rsid w:val="00D97FDA"/>
    <w:rsid w:val="00DB6A5A"/>
    <w:rsid w:val="00DD034C"/>
    <w:rsid w:val="00DE379A"/>
    <w:rsid w:val="00E13170"/>
    <w:rsid w:val="00E23F87"/>
    <w:rsid w:val="00E4698E"/>
    <w:rsid w:val="00E53876"/>
    <w:rsid w:val="00E658CE"/>
    <w:rsid w:val="00E941C4"/>
    <w:rsid w:val="00E97C76"/>
    <w:rsid w:val="00EA388F"/>
    <w:rsid w:val="00ED2149"/>
    <w:rsid w:val="00ED26AE"/>
    <w:rsid w:val="00ED5EC1"/>
    <w:rsid w:val="00ED7BC4"/>
    <w:rsid w:val="00EE2442"/>
    <w:rsid w:val="00EF1D3E"/>
    <w:rsid w:val="00EF458E"/>
    <w:rsid w:val="00EF45E8"/>
    <w:rsid w:val="00F03474"/>
    <w:rsid w:val="00F14B08"/>
    <w:rsid w:val="00F2506D"/>
    <w:rsid w:val="00F26292"/>
    <w:rsid w:val="00F619D4"/>
    <w:rsid w:val="00F656B1"/>
    <w:rsid w:val="00F72D88"/>
    <w:rsid w:val="00F95215"/>
    <w:rsid w:val="00FB33E0"/>
    <w:rsid w:val="00FB46B9"/>
    <w:rsid w:val="00FC4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03A18E"/>
  <w15:chartTrackingRefBased/>
  <w15:docId w15:val="{8D6E532E-F999-41D4-B251-78336C271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11D89"/>
    <w:rPr>
      <w:i/>
      <w:iCs/>
    </w:rPr>
  </w:style>
  <w:style w:type="paragraph" w:styleId="NoSpacing">
    <w:name w:val="No Spacing"/>
    <w:uiPriority w:val="1"/>
    <w:qFormat/>
    <w:rsid w:val="007762DE"/>
    <w:pPr>
      <w:spacing w:after="0" w:line="240" w:lineRule="auto"/>
    </w:pPr>
    <w:rPr>
      <w:szCs w:val="22"/>
      <w:lang w:val="fr-FR" w:bidi="ar-SA"/>
    </w:rPr>
  </w:style>
  <w:style w:type="paragraph" w:styleId="ListParagraph">
    <w:name w:val="List Paragraph"/>
    <w:basedOn w:val="Normal"/>
    <w:uiPriority w:val="34"/>
    <w:qFormat/>
    <w:rsid w:val="00AE522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37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val="fr-FR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3797"/>
    <w:rPr>
      <w:rFonts w:ascii="Courier New" w:eastAsia="Times New Roman" w:hAnsi="Courier New" w:cs="Courier New"/>
      <w:sz w:val="20"/>
      <w:lang w:val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6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0</Pages>
  <Words>1383</Words>
  <Characters>788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me_omkar</dc:creator>
  <cp:keywords/>
  <dc:description/>
  <cp:lastModifiedBy>Thejus Thejus</cp:lastModifiedBy>
  <cp:revision>6</cp:revision>
  <dcterms:created xsi:type="dcterms:W3CDTF">2018-07-03T23:01:00Z</dcterms:created>
  <dcterms:modified xsi:type="dcterms:W3CDTF">2018-07-04T08:18:00Z</dcterms:modified>
</cp:coreProperties>
</file>